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BCE06A" w14:textId="1EFAAD99" w:rsidR="00474A4C" w:rsidRPr="001D7E1B" w:rsidRDefault="001D7E1B" w:rsidP="001D7E1B">
      <w:pPr>
        <w:jc w:val="center"/>
        <w:rPr>
          <w:rFonts w:cstheme="minorHAnsi"/>
          <w:b/>
          <w:bCs/>
          <w:sz w:val="32"/>
          <w:szCs w:val="32"/>
        </w:rPr>
      </w:pPr>
      <w:r w:rsidRPr="001D7E1B">
        <w:rPr>
          <w:rFonts w:cstheme="minorHAnsi"/>
          <w:b/>
          <w:bCs/>
          <w:sz w:val="32"/>
          <w:szCs w:val="32"/>
        </w:rPr>
        <w:t>Steps for setting a web page on</w:t>
      </w:r>
      <w:r>
        <w:rPr>
          <w:rFonts w:cstheme="minorHAnsi"/>
          <w:b/>
          <w:bCs/>
          <w:sz w:val="32"/>
          <w:szCs w:val="32"/>
        </w:rPr>
        <w:t xml:space="preserve"> GitHub</w:t>
      </w:r>
      <w:r w:rsidRPr="001D7E1B">
        <w:rPr>
          <w:rFonts w:cstheme="minorHAnsi"/>
          <w:b/>
          <w:bCs/>
          <w:sz w:val="32"/>
          <w:szCs w:val="32"/>
        </w:rPr>
        <w:t>.</w:t>
      </w:r>
    </w:p>
    <w:p w14:paraId="019B55DF" w14:textId="5ABA3A81" w:rsidR="001D7E1B" w:rsidRDefault="001D7E1B">
      <w:r>
        <w:t xml:space="preserve">The following are steps for setting up a web page on GitHub. </w:t>
      </w:r>
    </w:p>
    <w:p w14:paraId="1B3FC3E2" w14:textId="6E8BE89C" w:rsidR="001D7E1B" w:rsidRDefault="001D7E1B">
      <w:r w:rsidRPr="001D7E1B">
        <w:rPr>
          <w:b/>
          <w:bCs/>
        </w:rPr>
        <w:t>Step 1</w:t>
      </w:r>
      <w:r>
        <w:t xml:space="preserve">. Create a new repository and name it (suggesting first initial plus last name, e.g., </w:t>
      </w:r>
      <w:r w:rsidRPr="00872751">
        <w:rPr>
          <w:color w:val="C00000"/>
        </w:rPr>
        <w:t>c</w:t>
      </w:r>
      <w:r w:rsidR="00872751" w:rsidRPr="00872751">
        <w:rPr>
          <w:color w:val="C00000"/>
        </w:rPr>
        <w:t>h</w:t>
      </w:r>
      <w:r w:rsidRPr="00872751">
        <w:rPr>
          <w:color w:val="C00000"/>
        </w:rPr>
        <w:t>peng</w:t>
      </w:r>
      <w:r>
        <w:t>)</w:t>
      </w:r>
    </w:p>
    <w:p w14:paraId="2D1426B7" w14:textId="0904FE0D" w:rsidR="001D7E1B" w:rsidRDefault="006F5FE7" w:rsidP="001D7E1B">
      <w:pPr>
        <w:jc w:val="center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FE81D55" wp14:editId="29930A75">
                <wp:simplePos x="0" y="0"/>
                <wp:positionH relativeFrom="column">
                  <wp:posOffset>374650</wp:posOffset>
                </wp:positionH>
                <wp:positionV relativeFrom="paragraph">
                  <wp:posOffset>75565</wp:posOffset>
                </wp:positionV>
                <wp:extent cx="5048250" cy="1079500"/>
                <wp:effectExtent l="12700" t="6350" r="6350" b="9525"/>
                <wp:wrapNone/>
                <wp:docPr id="138784023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8250" cy="10795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  <a:alpha val="0"/>
                          </a:schemeClr>
                        </a:solidFill>
                        <a:ln w="1270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E6D178" id="Rectangle 2" o:spid="_x0000_s1026" style="position:absolute;margin-left:29.5pt;margin-top:5.95pt;width:397.5pt;height:8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" fillcolor="white [3201]" strokecolor="#ed7d31 [3205]" strokeweight="1pt">
                <v:fill opacity="0"/>
                <v:stroke dashstyle="dash"/>
                <v:shadow color="#868686"/>
              </v:rect>
            </w:pict>
          </mc:Fallback>
        </mc:AlternateContent>
      </w:r>
      <w:r w:rsidR="001D7E1B" w:rsidRPr="001D7E1B">
        <w:rPr>
          <w:noProof/>
        </w:rPr>
        <w:drawing>
          <wp:inline distT="0" distB="0" distL="0" distR="0" wp14:anchorId="5796568F" wp14:editId="292F7CD1">
            <wp:extent cx="5054600" cy="1143225"/>
            <wp:effectExtent l="0" t="0" r="0" b="0"/>
            <wp:docPr id="513487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48769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79926" cy="114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A1283" w14:textId="77777777" w:rsidR="00131A0C" w:rsidRDefault="00131A0C" w:rsidP="001D7E1B">
      <w:pPr>
        <w:jc w:val="center"/>
      </w:pPr>
    </w:p>
    <w:p w14:paraId="002F871C" w14:textId="38C55098" w:rsidR="001C318F" w:rsidRPr="001C318F" w:rsidRDefault="001C318F" w:rsidP="001C318F">
      <w:pPr>
        <w:jc w:val="both"/>
        <w:rPr>
          <w:sz w:val="20"/>
          <w:szCs w:val="20"/>
        </w:rPr>
      </w:pPr>
      <w:r>
        <w:t xml:space="preserve">Name the repository </w:t>
      </w:r>
      <w:r w:rsidR="0019220F">
        <w:t xml:space="preserve">that will be used to store </w:t>
      </w:r>
      <w:r w:rsidR="000F0850">
        <w:t>all files for your</w:t>
      </w:r>
      <w:r w:rsidR="003F22F7">
        <w:t xml:space="preserve"> web page. As a convention, people usually use </w:t>
      </w:r>
      <w:r w:rsidR="001F4E90">
        <w:t>the initial of name put last name</w:t>
      </w:r>
      <w:r w:rsidR="001A6C3E">
        <w:t xml:space="preserve">. I will use </w:t>
      </w:r>
      <w:r w:rsidR="001A6C3E" w:rsidRPr="00460654">
        <w:rPr>
          <w:b/>
          <w:bCs/>
          <w:color w:val="FF0000"/>
          <w:sz w:val="32"/>
          <w:szCs w:val="32"/>
        </w:rPr>
        <w:t>chpeng</w:t>
      </w:r>
      <w:r w:rsidR="001A6C3E">
        <w:t xml:space="preserve"> to name my </w:t>
      </w:r>
      <w:r w:rsidR="00B04BD8">
        <w:t>web page</w:t>
      </w:r>
      <w:r w:rsidR="00460654">
        <w:t xml:space="preserve"> </w:t>
      </w:r>
      <w:r w:rsidR="00451AD4">
        <w:t>repository</w:t>
      </w:r>
      <w:r w:rsidR="000A6D3F">
        <w:t xml:space="preserve"> (</w:t>
      </w:r>
      <w:r w:rsidR="00B04BD8">
        <w:t>folder</w:t>
      </w:r>
      <w:r w:rsidR="000A6D3F">
        <w:t>)</w:t>
      </w:r>
      <w:r w:rsidR="00B04BD8">
        <w:t>.</w:t>
      </w:r>
    </w:p>
    <w:p w14:paraId="127CD9C6" w14:textId="1B4DB1E5" w:rsidR="001D7E1B" w:rsidRDefault="00872751" w:rsidP="00872751">
      <w:pPr>
        <w:jc w:val="center"/>
      </w:pPr>
      <w:r w:rsidRPr="00872751">
        <w:rPr>
          <w:noProof/>
        </w:rPr>
        <w:drawing>
          <wp:inline distT="0" distB="0" distL="0" distR="0" wp14:anchorId="14408FB6" wp14:editId="052A1A12">
            <wp:extent cx="5001679" cy="3282315"/>
            <wp:effectExtent l="0" t="0" r="0" b="0"/>
            <wp:docPr id="543461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46139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0083" cy="3294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91BC4" w14:textId="5DFD7607" w:rsidR="00872751" w:rsidRDefault="00872751" w:rsidP="00872751">
      <w:r>
        <w:t xml:space="preserve">               (Assuming you have a </w:t>
      </w:r>
      <w:r w:rsidRPr="008E666B">
        <w:rPr>
          <w:b/>
          <w:bCs/>
          <w:color w:val="FF0000"/>
          <w:sz w:val="32"/>
          <w:szCs w:val="32"/>
        </w:rPr>
        <w:t>local mirror fold</w:t>
      </w:r>
      <w:r w:rsidRPr="008E666B">
        <w:rPr>
          <w:color w:val="FF0000"/>
        </w:rPr>
        <w:t xml:space="preserve"> </w:t>
      </w:r>
      <w:r>
        <w:t>that has all files used in the web page)</w:t>
      </w:r>
      <w:r w:rsidR="00CD6472">
        <w:t xml:space="preserve">. </w:t>
      </w:r>
    </w:p>
    <w:p w14:paraId="2811CA43" w14:textId="4F8A209A" w:rsidR="004145DE" w:rsidRDefault="004145DE" w:rsidP="00872751">
      <w:r>
        <w:t>You can create folders and subfolders within</w:t>
      </w:r>
      <w:r w:rsidR="009E1763">
        <w:t xml:space="preserve"> the web repository</w:t>
      </w:r>
      <w:r w:rsidR="00280801">
        <w:t xml:space="preserve"> to organize different types of files </w:t>
      </w:r>
      <w:r w:rsidR="00666B07">
        <w:t>to be linked to your web pages</w:t>
      </w:r>
      <w:r w:rsidR="00C96184">
        <w:t>.</w:t>
      </w:r>
    </w:p>
    <w:p w14:paraId="6FA11AD4" w14:textId="0EE5B6BB" w:rsidR="00872751" w:rsidRDefault="00872751" w:rsidP="00872751">
      <w:pPr>
        <w:jc w:val="center"/>
      </w:pPr>
      <w:r w:rsidRPr="00872751">
        <w:rPr>
          <w:noProof/>
        </w:rPr>
        <w:lastRenderedPageBreak/>
        <w:drawing>
          <wp:inline distT="0" distB="0" distL="0" distR="0" wp14:anchorId="1D9FCF9F" wp14:editId="6208B6BB">
            <wp:extent cx="4933607" cy="2223135"/>
            <wp:effectExtent l="0" t="0" r="0" b="0"/>
            <wp:docPr id="13586122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1228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43971" cy="22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DA625" w14:textId="7E6D08F3" w:rsidR="00872751" w:rsidRDefault="00872751" w:rsidP="00872751">
      <w:r w:rsidRPr="00872751">
        <w:rPr>
          <w:b/>
          <w:bCs/>
        </w:rPr>
        <w:t>Step 2</w:t>
      </w:r>
      <w:r>
        <w:t>. Upload all files in the local mirror folder to GitHub repository you just created.</w:t>
      </w:r>
    </w:p>
    <w:p w14:paraId="0A274378" w14:textId="71B9AC13" w:rsidR="00872751" w:rsidRDefault="00B24112" w:rsidP="00872751">
      <w:r w:rsidRPr="00B24112">
        <w:rPr>
          <w:noProof/>
        </w:rPr>
        <w:drawing>
          <wp:inline distT="0" distB="0" distL="0" distR="0" wp14:anchorId="17682773" wp14:editId="5DEA4360">
            <wp:extent cx="5943600" cy="4355465"/>
            <wp:effectExtent l="0" t="0" r="0" b="0"/>
            <wp:docPr id="3231242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2426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A1DF8" w14:textId="7B0B5793" w:rsidR="00E64082" w:rsidRDefault="00E64082" w:rsidP="00872751">
      <w:r w:rsidRPr="00E64082">
        <w:rPr>
          <w:noProof/>
        </w:rPr>
        <w:lastRenderedPageBreak/>
        <w:drawing>
          <wp:anchor distT="0" distB="0" distL="114300" distR="114300" simplePos="0" relativeHeight="251653120" behindDoc="0" locked="0" layoutInCell="1" allowOverlap="1" wp14:anchorId="6362B980" wp14:editId="66750C2C">
            <wp:simplePos x="0" y="0"/>
            <wp:positionH relativeFrom="column">
              <wp:posOffset>3257550</wp:posOffset>
            </wp:positionH>
            <wp:positionV relativeFrom="paragraph">
              <wp:posOffset>1701800</wp:posOffset>
            </wp:positionV>
            <wp:extent cx="1626397" cy="1568450"/>
            <wp:effectExtent l="0" t="0" r="0" b="0"/>
            <wp:wrapNone/>
            <wp:docPr id="4045623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62326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397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64082">
        <w:rPr>
          <w:noProof/>
        </w:rPr>
        <w:drawing>
          <wp:inline distT="0" distB="0" distL="0" distR="0" wp14:anchorId="2F086B2D" wp14:editId="1FAA1D28">
            <wp:extent cx="5943600" cy="2319655"/>
            <wp:effectExtent l="0" t="0" r="0" b="0"/>
            <wp:docPr id="18564381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43812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4CA6" w14:textId="77777777" w:rsidR="00872751" w:rsidRDefault="00872751" w:rsidP="00872751"/>
    <w:p w14:paraId="7E36E2AB" w14:textId="380F0135" w:rsidR="00872751" w:rsidRDefault="00872751" w:rsidP="00872751"/>
    <w:p w14:paraId="6E0408CB" w14:textId="77777777" w:rsidR="00872751" w:rsidRDefault="00872751" w:rsidP="00872751"/>
    <w:p w14:paraId="3CE31A82" w14:textId="77777777" w:rsidR="00872751" w:rsidRDefault="00872751" w:rsidP="00872751"/>
    <w:p w14:paraId="1FBFD66E" w14:textId="49FFEC30" w:rsidR="00872751" w:rsidRDefault="006F5FE7" w:rsidP="005476B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E21452F" wp14:editId="4ECA8292">
                <wp:simplePos x="0" y="0"/>
                <wp:positionH relativeFrom="column">
                  <wp:posOffset>5022850</wp:posOffset>
                </wp:positionH>
                <wp:positionV relativeFrom="paragraph">
                  <wp:posOffset>730250</wp:posOffset>
                </wp:positionV>
                <wp:extent cx="628650" cy="311150"/>
                <wp:effectExtent l="12700" t="6350" r="6350" b="6350"/>
                <wp:wrapNone/>
                <wp:docPr id="1073263795" name="Oval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311150"/>
                        </a:xfrm>
                        <a:prstGeom prst="ellipse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AE7374A" id="Oval 3" o:spid="_x0000_s1026" style="position:absolute;margin-left:395.5pt;margin-top:57.5pt;width:49.5pt;height:24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" strokecolor="red">
                <v:fill opacity="0"/>
              </v:oval>
            </w:pict>
          </mc:Fallback>
        </mc:AlternateContent>
      </w:r>
      <w:r w:rsidR="005476BC" w:rsidRPr="005476BC">
        <w:rPr>
          <w:noProof/>
        </w:rPr>
        <w:drawing>
          <wp:inline distT="0" distB="0" distL="0" distR="0" wp14:anchorId="2A977282" wp14:editId="0F10A4B2">
            <wp:extent cx="5912154" cy="4007056"/>
            <wp:effectExtent l="0" t="0" r="0" b="0"/>
            <wp:docPr id="670614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61453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12154" cy="400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581E3" w14:textId="18089E1B" w:rsidR="005476BC" w:rsidRDefault="005476BC" w:rsidP="005476BC">
      <w:r>
        <w:t>Step 3. Configuration the web page</w:t>
      </w:r>
    </w:p>
    <w:p w14:paraId="0D94894B" w14:textId="557D79FB" w:rsidR="005476BC" w:rsidRDefault="005476BC" w:rsidP="005476BC">
      <w:r>
        <w:lastRenderedPageBreak/>
        <w:t xml:space="preserve">Click </w:t>
      </w:r>
      <w:r w:rsidRPr="005476BC">
        <w:rPr>
          <w:noProof/>
        </w:rPr>
        <w:drawing>
          <wp:inline distT="0" distB="0" distL="0" distR="0" wp14:anchorId="2128DE66" wp14:editId="37E8BB68">
            <wp:extent cx="615982" cy="215911"/>
            <wp:effectExtent l="0" t="0" r="0" b="0"/>
            <wp:docPr id="1770661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66175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982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n the above screenshot to get</w:t>
      </w:r>
    </w:p>
    <w:p w14:paraId="041F45C2" w14:textId="1650AF68" w:rsidR="005476BC" w:rsidRDefault="00D11F75" w:rsidP="005476BC">
      <w:r w:rsidRPr="00D11F75">
        <w:rPr>
          <w:noProof/>
        </w:rPr>
        <w:drawing>
          <wp:inline distT="0" distB="0" distL="0" distR="0" wp14:anchorId="3065DA03" wp14:editId="4395B58C">
            <wp:extent cx="4743450" cy="3276797"/>
            <wp:effectExtent l="0" t="0" r="0" b="0"/>
            <wp:docPr id="8238291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82913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9891" cy="3281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7FBA" w14:textId="0D4CD5DF" w:rsidR="005476BC" w:rsidRDefault="00D11F75" w:rsidP="005476BC">
      <w:r w:rsidRPr="00D11F75">
        <w:rPr>
          <w:noProof/>
        </w:rPr>
        <w:drawing>
          <wp:inline distT="0" distB="0" distL="0" distR="0" wp14:anchorId="57B5894D" wp14:editId="173D865F">
            <wp:extent cx="5943600" cy="3479165"/>
            <wp:effectExtent l="0" t="0" r="0" b="0"/>
            <wp:docPr id="893816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81684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A1DBB" w14:textId="6FBAED69" w:rsidR="00D11F75" w:rsidRDefault="006F5FE7" w:rsidP="005476B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BB4E340" wp14:editId="644CC1FD">
                <wp:simplePos x="0" y="0"/>
                <wp:positionH relativeFrom="column">
                  <wp:posOffset>107950</wp:posOffset>
                </wp:positionH>
                <wp:positionV relativeFrom="paragraph">
                  <wp:posOffset>3028950</wp:posOffset>
                </wp:positionV>
                <wp:extent cx="628650" cy="222250"/>
                <wp:effectExtent l="12700" t="12700" r="6350" b="12700"/>
                <wp:wrapNone/>
                <wp:docPr id="981452909" name="Oval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222250"/>
                        </a:xfrm>
                        <a:prstGeom prst="ellipse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D379533" id="Oval 4" o:spid="_x0000_s1026" style="position:absolute;margin-left:8.5pt;margin-top:238.5pt;width:49.5pt;height:17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" strokecolor="red">
                <v:fill opacity="0"/>
              </v:oval>
            </w:pict>
          </mc:Fallback>
        </mc:AlternateContent>
      </w:r>
      <w:r w:rsidR="00D11F75" w:rsidRPr="00D11F75">
        <w:rPr>
          <w:noProof/>
        </w:rPr>
        <w:drawing>
          <wp:inline distT="0" distB="0" distL="0" distR="0" wp14:anchorId="6B340E0B" wp14:editId="6654EAD4">
            <wp:extent cx="5943600" cy="3576955"/>
            <wp:effectExtent l="0" t="0" r="0" b="0"/>
            <wp:docPr id="167942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420600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4A4D9" w14:textId="77777777" w:rsidR="008C774C" w:rsidRDefault="008C774C" w:rsidP="005476BC"/>
    <w:p w14:paraId="427F95DF" w14:textId="6084DD08" w:rsidR="008C774C" w:rsidRDefault="008C774C" w:rsidP="005476BC">
      <w:r w:rsidRPr="008C774C">
        <w:rPr>
          <w:b/>
          <w:bCs/>
        </w:rPr>
        <w:t>Step 4</w:t>
      </w:r>
      <w:r>
        <w:t>: Find the URL of your web page.</w:t>
      </w:r>
    </w:p>
    <w:p w14:paraId="70D98CAC" w14:textId="480856CC" w:rsidR="008C774C" w:rsidRDefault="006F5FE7" w:rsidP="005476BC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BB4E340" wp14:editId="077253DF">
                <wp:simplePos x="0" y="0"/>
                <wp:positionH relativeFrom="column">
                  <wp:posOffset>247650</wp:posOffset>
                </wp:positionH>
                <wp:positionV relativeFrom="paragraph">
                  <wp:posOffset>22860</wp:posOffset>
                </wp:positionV>
                <wp:extent cx="628650" cy="222250"/>
                <wp:effectExtent l="9525" t="12700" r="9525" b="12700"/>
                <wp:wrapNone/>
                <wp:docPr id="2129206341" name="Oval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222250"/>
                        </a:xfrm>
                        <a:prstGeom prst="ellipse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D373F99" id="Oval 5" o:spid="_x0000_s1026" style="position:absolute;margin-left:19.5pt;margin-top:1.8pt;width:49.5pt;height:1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" strokecolor="red">
                <v:fill opacity="0"/>
              </v:oval>
            </w:pict>
          </mc:Fallback>
        </mc:AlternateContent>
      </w:r>
      <w:r w:rsidR="008C774C">
        <w:t xml:space="preserve">Click </w:t>
      </w:r>
      <w:r w:rsidR="008C774C" w:rsidRPr="008C774C">
        <w:rPr>
          <w:noProof/>
        </w:rPr>
        <w:drawing>
          <wp:inline distT="0" distB="0" distL="0" distR="0" wp14:anchorId="76CDE870" wp14:editId="545AFB4F">
            <wp:extent cx="552478" cy="196860"/>
            <wp:effectExtent l="0" t="0" r="0" b="0"/>
            <wp:docPr id="1308641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4180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478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774C">
        <w:t xml:space="preserve">  </w:t>
      </w:r>
    </w:p>
    <w:p w14:paraId="786069D2" w14:textId="77777777" w:rsidR="008C774C" w:rsidRDefault="008C774C" w:rsidP="005476BC"/>
    <w:p w14:paraId="1C5A3C01" w14:textId="47B54A33" w:rsidR="008C774C" w:rsidRDefault="006F5FE7" w:rsidP="005476B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C351697" wp14:editId="0B549A6F">
                <wp:simplePos x="0" y="0"/>
                <wp:positionH relativeFrom="column">
                  <wp:posOffset>1098550</wp:posOffset>
                </wp:positionH>
                <wp:positionV relativeFrom="paragraph">
                  <wp:posOffset>361950</wp:posOffset>
                </wp:positionV>
                <wp:extent cx="463550" cy="260350"/>
                <wp:effectExtent l="12700" t="9525" r="9525" b="6350"/>
                <wp:wrapNone/>
                <wp:docPr id="1549269524" name="Oval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63550" cy="260350"/>
                        </a:xfrm>
                        <a:prstGeom prst="ellipse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E6B35F" id="Oval 6" o:spid="_x0000_s1026" style="position:absolute;margin-left:86.5pt;margin-top:28.5pt;width:36.5pt;height:2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" strokecolor="red">
                <v:fill opacity="0"/>
              </v:oval>
            </w:pict>
          </mc:Fallback>
        </mc:AlternateContent>
      </w:r>
      <w:r w:rsidR="006B6753" w:rsidRPr="006B6753">
        <w:rPr>
          <w:noProof/>
        </w:rPr>
        <w:drawing>
          <wp:inline distT="0" distB="0" distL="0" distR="0" wp14:anchorId="5F724B41" wp14:editId="6171008C">
            <wp:extent cx="5943600" cy="3586480"/>
            <wp:effectExtent l="0" t="0" r="0" b="0"/>
            <wp:docPr id="12330410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4109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BBFB9" w14:textId="1BC54294" w:rsidR="008C774C" w:rsidRDefault="006B6753" w:rsidP="005476BC">
      <w:r>
        <w:t>Step 5. Last step</w:t>
      </w:r>
    </w:p>
    <w:p w14:paraId="51529BBD" w14:textId="37AB2F3A" w:rsidR="006B6753" w:rsidRDefault="006B6753" w:rsidP="005476BC">
      <w:r>
        <w:t xml:space="preserve">Click the name of the web repository (see the above screenshot): </w:t>
      </w:r>
      <w:r w:rsidRPr="006B6753">
        <w:rPr>
          <w:noProof/>
        </w:rPr>
        <w:drawing>
          <wp:inline distT="0" distB="0" distL="0" distR="0" wp14:anchorId="6C82B6D6" wp14:editId="6DAD33B0">
            <wp:extent cx="1339919" cy="273064"/>
            <wp:effectExtent l="0" t="0" r="0" b="0"/>
            <wp:docPr id="1395550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55082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39919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115E4CB" w14:textId="77777777" w:rsidR="006B6753" w:rsidRDefault="006B6753" w:rsidP="005476BC"/>
    <w:p w14:paraId="0D6C4B90" w14:textId="746A43D6" w:rsidR="006B6753" w:rsidRDefault="006B6753" w:rsidP="005476BC">
      <w:r w:rsidRPr="006B6753">
        <w:rPr>
          <w:noProof/>
        </w:rPr>
        <w:drawing>
          <wp:inline distT="0" distB="0" distL="0" distR="0" wp14:anchorId="2BB962CD" wp14:editId="6DE7A3E6">
            <wp:extent cx="4832349" cy="2936582"/>
            <wp:effectExtent l="0" t="0" r="0" b="0"/>
            <wp:docPr id="1713738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3846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39392" cy="2940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CFFB" w14:textId="77777777" w:rsidR="006B6753" w:rsidRDefault="006B6753" w:rsidP="005476BC"/>
    <w:p w14:paraId="72247BB5" w14:textId="29E2B927" w:rsidR="00550278" w:rsidRDefault="00550278" w:rsidP="005476BC">
      <w:r w:rsidRPr="00550278">
        <w:rPr>
          <w:noProof/>
        </w:rPr>
        <w:lastRenderedPageBreak/>
        <w:drawing>
          <wp:inline distT="0" distB="0" distL="0" distR="0" wp14:anchorId="79E5D7CB" wp14:editId="019483A8">
            <wp:extent cx="4838949" cy="3283119"/>
            <wp:effectExtent l="0" t="0" r="0" b="0"/>
            <wp:docPr id="17713202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320205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8949" cy="328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131D" w14:textId="2A2391B4" w:rsidR="00550278" w:rsidRDefault="006F5FE7" w:rsidP="005476B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F78D4F" wp14:editId="7BFCBE75">
                <wp:simplePos x="0" y="0"/>
                <wp:positionH relativeFrom="column">
                  <wp:posOffset>6350</wp:posOffset>
                </wp:positionH>
                <wp:positionV relativeFrom="paragraph">
                  <wp:posOffset>266065</wp:posOffset>
                </wp:positionV>
                <wp:extent cx="5048250" cy="3625850"/>
                <wp:effectExtent l="6350" t="6350" r="12700" b="6350"/>
                <wp:wrapNone/>
                <wp:docPr id="1075009556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48250" cy="36258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 cap="flat">
                          <a:solidFill>
                            <a:srgbClr val="FF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83E16A" id="Rectangle 10" o:spid="_x0000_s1026" style="position:absolute;margin-left:.5pt;margin-top:20.95pt;width:397.5pt;height:28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" strokecolor="red">
                <v:fill opacity="0"/>
                <v:stroke dashstyle="dash"/>
              </v:rect>
            </w:pict>
          </mc:Fallback>
        </mc:AlternateContent>
      </w:r>
    </w:p>
    <w:p w14:paraId="5E3F2A65" w14:textId="45D50C81" w:rsidR="00550278" w:rsidRDefault="006F5FE7" w:rsidP="005476BC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B98F08" wp14:editId="7A345CB2">
                <wp:simplePos x="0" y="0"/>
                <wp:positionH relativeFrom="column">
                  <wp:posOffset>4584700</wp:posOffset>
                </wp:positionH>
                <wp:positionV relativeFrom="paragraph">
                  <wp:posOffset>2158365</wp:posOffset>
                </wp:positionV>
                <wp:extent cx="6985" cy="222250"/>
                <wp:effectExtent l="79375" t="31750" r="94615" b="22225"/>
                <wp:wrapNone/>
                <wp:docPr id="1987031858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985" cy="22225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 type="non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98BE87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3" o:spid="_x0000_s1026" type="#_x0000_t32" style="position:absolute;margin-left:361pt;margin-top:169.95pt;width:.55pt;height:17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" strokecolor="red" strokeweight="3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EB9A69" wp14:editId="461DA408">
                <wp:simplePos x="0" y="0"/>
                <wp:positionH relativeFrom="column">
                  <wp:posOffset>3289300</wp:posOffset>
                </wp:positionH>
                <wp:positionV relativeFrom="paragraph">
                  <wp:posOffset>2266315</wp:posOffset>
                </wp:positionV>
                <wp:extent cx="1397000" cy="704850"/>
                <wp:effectExtent l="12700" t="6350" r="9525" b="12700"/>
                <wp:wrapNone/>
                <wp:docPr id="1987887353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970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92835" w14:textId="7448F101" w:rsidR="00550278" w:rsidRPr="00550278" w:rsidRDefault="00550278">
                            <w:pPr>
                              <w:rPr>
                                <w:color w:val="C00000"/>
                              </w:rPr>
                            </w:pPr>
                            <w:r w:rsidRPr="00550278">
                              <w:rPr>
                                <w:color w:val="C00000"/>
                              </w:rPr>
                              <w:t>This URL appears in the main page of the repository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EB9A69" id="Rectangle 12" o:spid="_x0000_s1026" style="position:absolute;margin-left:259pt;margin-top:178.45pt;width:110pt;height:5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">
                <v:textbox>
                  <w:txbxContent>
                    <w:p w14:paraId="16C92835" w14:textId="7448F101" w:rsidR="00550278" w:rsidRPr="00550278" w:rsidRDefault="00550278">
                      <w:pPr>
                        <w:rPr>
                          <w:color w:val="C00000"/>
                        </w:rPr>
                      </w:pPr>
                      <w:r w:rsidRPr="00550278">
                        <w:rPr>
                          <w:color w:val="C00000"/>
                        </w:rPr>
                        <w:t>This URL appears in the main page of the repository!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6923A5" wp14:editId="2BA2BD77">
                <wp:simplePos x="0" y="0"/>
                <wp:positionH relativeFrom="column">
                  <wp:posOffset>3282950</wp:posOffset>
                </wp:positionH>
                <wp:positionV relativeFrom="paragraph">
                  <wp:posOffset>1923415</wp:posOffset>
                </wp:positionV>
                <wp:extent cx="1555750" cy="285750"/>
                <wp:effectExtent l="6350" t="6350" r="9525" b="12700"/>
                <wp:wrapNone/>
                <wp:docPr id="803330995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5750" cy="28575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12700" cap="flat">
                          <a:solidFill>
                            <a:srgbClr val="FF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6536C7" id="Rectangle 11" o:spid="_x0000_s1026" style="position:absolute;margin-left:258.5pt;margin-top:151.45pt;width:122.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" strokecolor="red" strokeweight="1pt">
                <v:fill opacity="0"/>
                <v:stroke dashstyle="1 1"/>
              </v:rect>
            </w:pict>
          </mc:Fallback>
        </mc:AlternateContent>
      </w:r>
      <w:r w:rsidR="00550278" w:rsidRPr="00550278">
        <w:rPr>
          <w:noProof/>
        </w:rPr>
        <w:drawing>
          <wp:inline distT="0" distB="0" distL="0" distR="0" wp14:anchorId="175626F3" wp14:editId="55088DD4">
            <wp:extent cx="4869645" cy="3524250"/>
            <wp:effectExtent l="0" t="0" r="0" b="0"/>
            <wp:docPr id="19831455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14559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1619" cy="353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8221" w14:textId="33991142" w:rsidR="006B6753" w:rsidRDefault="006B6753" w:rsidP="005476BC"/>
    <w:p w14:paraId="424ADD49" w14:textId="77777777" w:rsidR="0010491C" w:rsidRDefault="00633039" w:rsidP="005476BC">
      <w:pPr>
        <w:rPr>
          <w:color w:val="4472C4" w:themeColor="accent1"/>
        </w:rPr>
      </w:pPr>
      <w:r>
        <w:t xml:space="preserve">Note that the above URL only displays the </w:t>
      </w:r>
      <w:r w:rsidR="00F60B86">
        <w:t>web page with file name</w:t>
      </w:r>
      <w:r w:rsidR="00F60B86" w:rsidRPr="00F60B86">
        <w:rPr>
          <w:b/>
          <w:bCs/>
          <w:color w:val="FF0000"/>
          <w:sz w:val="32"/>
          <w:szCs w:val="32"/>
        </w:rPr>
        <w:t xml:space="preserve"> i</w:t>
      </w:r>
      <w:r w:rsidR="00D516CA">
        <w:rPr>
          <w:b/>
          <w:bCs/>
          <w:color w:val="FF0000"/>
          <w:sz w:val="32"/>
          <w:szCs w:val="32"/>
        </w:rPr>
        <w:t>n</w:t>
      </w:r>
      <w:r w:rsidR="00F60B86" w:rsidRPr="00F60B86">
        <w:rPr>
          <w:b/>
          <w:bCs/>
          <w:color w:val="FF0000"/>
          <w:sz w:val="32"/>
          <w:szCs w:val="32"/>
        </w:rPr>
        <w:t>dex.html</w:t>
      </w:r>
      <w:r w:rsidR="00DB7F7C">
        <w:rPr>
          <w:b/>
          <w:bCs/>
          <w:color w:val="FF0000"/>
          <w:sz w:val="32"/>
          <w:szCs w:val="32"/>
        </w:rPr>
        <w:t xml:space="preserve">. </w:t>
      </w:r>
      <w:r w:rsidR="00B42022">
        <w:rPr>
          <w:b/>
          <w:bCs/>
          <w:color w:val="4472C4" w:themeColor="accent1"/>
        </w:rPr>
        <w:t xml:space="preserve">If </w:t>
      </w:r>
      <w:r w:rsidR="00377839">
        <w:rPr>
          <w:b/>
          <w:bCs/>
          <w:color w:val="4472C4" w:themeColor="accent1"/>
        </w:rPr>
        <w:t>there is no file</w:t>
      </w:r>
      <w:r w:rsidR="007924E0">
        <w:rPr>
          <w:b/>
          <w:bCs/>
          <w:color w:val="4472C4" w:themeColor="accent1"/>
        </w:rPr>
        <w:t xml:space="preserve"> named as </w:t>
      </w:r>
      <w:r w:rsidR="007924E0" w:rsidRPr="007924E0">
        <w:rPr>
          <w:b/>
          <w:bCs/>
          <w:color w:val="FF0000"/>
        </w:rPr>
        <w:t xml:space="preserve">index.html </w:t>
      </w:r>
      <w:r w:rsidR="002A6A4D" w:rsidRPr="007078F1">
        <w:rPr>
          <w:b/>
          <w:bCs/>
          <w:color w:val="4472C4" w:themeColor="accent1"/>
        </w:rPr>
        <w:t>in</w:t>
      </w:r>
      <w:r w:rsidR="007078F1" w:rsidRPr="007078F1">
        <w:rPr>
          <w:b/>
          <w:bCs/>
          <w:color w:val="4472C4" w:themeColor="accent1"/>
        </w:rPr>
        <w:t xml:space="preserve"> the </w:t>
      </w:r>
      <w:r w:rsidR="00C81385">
        <w:rPr>
          <w:b/>
          <w:bCs/>
          <w:color w:val="4472C4" w:themeColor="accent1"/>
        </w:rPr>
        <w:t>web repository (</w:t>
      </w:r>
      <w:r w:rsidR="007078F1" w:rsidRPr="007078F1">
        <w:rPr>
          <w:b/>
          <w:bCs/>
          <w:color w:val="4472C4" w:themeColor="accent1"/>
        </w:rPr>
        <w:t>folder</w:t>
      </w:r>
      <w:r w:rsidR="00C81385">
        <w:rPr>
          <w:b/>
          <w:bCs/>
          <w:color w:val="4472C4" w:themeColor="accent1"/>
        </w:rPr>
        <w:t>)</w:t>
      </w:r>
      <w:r w:rsidR="00D516CA">
        <w:rPr>
          <w:b/>
          <w:bCs/>
          <w:color w:val="4472C4" w:themeColor="accent1"/>
        </w:rPr>
        <w:t>,</w:t>
      </w:r>
      <w:r w:rsidR="007078F1">
        <w:rPr>
          <w:color w:val="FF0000"/>
        </w:rPr>
        <w:t xml:space="preserve"> </w:t>
      </w:r>
      <w:r w:rsidR="007078F1" w:rsidRPr="007078F1">
        <w:rPr>
          <w:color w:val="FF0000"/>
        </w:rPr>
        <w:t xml:space="preserve"> </w:t>
      </w:r>
      <w:r w:rsidR="002D18B8" w:rsidRPr="002D18B8">
        <w:rPr>
          <w:color w:val="4472C4" w:themeColor="accent1"/>
        </w:rPr>
        <w:t>you will see</w:t>
      </w:r>
      <w:r w:rsidR="0010491C">
        <w:rPr>
          <w:color w:val="4472C4" w:themeColor="accent1"/>
        </w:rPr>
        <w:t xml:space="preserve"> the page </w:t>
      </w:r>
      <w:r w:rsidR="002D18B8" w:rsidRPr="002D18B8">
        <w:rPr>
          <w:color w:val="4472C4" w:themeColor="accent1"/>
        </w:rPr>
        <w:t xml:space="preserve"> </w:t>
      </w:r>
    </w:p>
    <w:p w14:paraId="7712ED3C" w14:textId="77777777" w:rsidR="0010491C" w:rsidRPr="0010491C" w:rsidRDefault="002D18B8" w:rsidP="0010491C">
      <w:pPr>
        <w:jc w:val="center"/>
        <w:rPr>
          <w:sz w:val="48"/>
          <w:szCs w:val="48"/>
        </w:rPr>
      </w:pPr>
      <w:r w:rsidRPr="0010491C">
        <w:rPr>
          <w:sz w:val="48"/>
          <w:szCs w:val="48"/>
        </w:rPr>
        <w:lastRenderedPageBreak/>
        <w:t>404</w:t>
      </w:r>
    </w:p>
    <w:p w14:paraId="1684FF46" w14:textId="5C692AF0" w:rsidR="00A071BA" w:rsidRDefault="00911878" w:rsidP="00DD2E19">
      <w:pPr>
        <w:jc w:val="center"/>
      </w:pPr>
      <w:r w:rsidRPr="0010491C">
        <w:rPr>
          <w:sz w:val="32"/>
          <w:szCs w:val="32"/>
        </w:rPr>
        <w:t xml:space="preserve"> file not found</w:t>
      </w:r>
    </w:p>
    <w:p w14:paraId="47CD7264" w14:textId="77777777" w:rsidR="00DD2E19" w:rsidRDefault="00DD2E19" w:rsidP="00DD2E19"/>
    <w:p w14:paraId="32844563" w14:textId="6792E08A" w:rsidR="000655D0" w:rsidRPr="008041EE" w:rsidRDefault="00DD2E19" w:rsidP="00DD2E19">
      <w:pPr>
        <w:rPr>
          <w:sz w:val="28"/>
          <w:szCs w:val="28"/>
        </w:rPr>
      </w:pPr>
      <w:r w:rsidRPr="008041EE">
        <w:rPr>
          <w:b/>
          <w:bCs/>
          <w:color w:val="2F5496" w:themeColor="accent1" w:themeShade="BF"/>
          <w:sz w:val="28"/>
          <w:szCs w:val="28"/>
        </w:rPr>
        <w:t xml:space="preserve">Repository </w:t>
      </w:r>
      <w:r w:rsidR="000655D0" w:rsidRPr="008041EE">
        <w:rPr>
          <w:b/>
          <w:bCs/>
          <w:color w:val="2F5496" w:themeColor="accent1" w:themeShade="BF"/>
          <w:sz w:val="28"/>
          <w:szCs w:val="28"/>
        </w:rPr>
        <w:t>URL and file URL</w:t>
      </w:r>
      <w:r w:rsidR="00F62142" w:rsidRPr="008041EE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84037C" w:rsidRPr="008041EE">
        <w:rPr>
          <w:b/>
          <w:bCs/>
          <w:color w:val="2F5496" w:themeColor="accent1" w:themeShade="BF"/>
          <w:sz w:val="28"/>
          <w:szCs w:val="28"/>
        </w:rPr>
        <w:t>for</w:t>
      </w:r>
      <w:r w:rsidR="00F62142" w:rsidRPr="008041EE">
        <w:rPr>
          <w:b/>
          <w:bCs/>
          <w:color w:val="2F5496" w:themeColor="accent1" w:themeShade="BF"/>
          <w:sz w:val="28"/>
          <w:szCs w:val="28"/>
        </w:rPr>
        <w:t xml:space="preserve"> view</w:t>
      </w:r>
      <w:r w:rsidR="0084037C" w:rsidRPr="008041EE">
        <w:rPr>
          <w:b/>
          <w:bCs/>
          <w:color w:val="2F5496" w:themeColor="accent1" w:themeShade="BF"/>
          <w:sz w:val="28"/>
          <w:szCs w:val="28"/>
        </w:rPr>
        <w:t>ing</w:t>
      </w:r>
      <w:r w:rsidR="009E6326" w:rsidRPr="008041EE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9E6326" w:rsidRPr="008041EE">
        <w:rPr>
          <w:sz w:val="28"/>
          <w:szCs w:val="28"/>
        </w:rPr>
        <w:t xml:space="preserve">the </w:t>
      </w:r>
      <w:r w:rsidR="00DC25EA" w:rsidRPr="008041EE">
        <w:rPr>
          <w:sz w:val="28"/>
          <w:szCs w:val="28"/>
        </w:rPr>
        <w:t>file</w:t>
      </w:r>
      <w:r w:rsidR="0084037C" w:rsidRPr="008041EE">
        <w:rPr>
          <w:sz w:val="28"/>
          <w:szCs w:val="28"/>
        </w:rPr>
        <w:t xml:space="preserve"> correctly.</w:t>
      </w:r>
      <w:r w:rsidR="004A50E3">
        <w:rPr>
          <w:sz w:val="28"/>
          <w:szCs w:val="28"/>
        </w:rPr>
        <w:t xml:space="preserve"> </w:t>
      </w:r>
    </w:p>
    <w:p w14:paraId="59C64A1D" w14:textId="7AD01147" w:rsidR="000655D0" w:rsidRDefault="003A14D8" w:rsidP="00DD2E19">
      <w:r>
        <w:t xml:space="preserve">The </w:t>
      </w:r>
      <w:r w:rsidR="004C40C3">
        <w:t xml:space="preserve">URL of my web page repository is: </w:t>
      </w:r>
    </w:p>
    <w:p w14:paraId="0A5B2174" w14:textId="002FECE4" w:rsidR="00025931" w:rsidRDefault="009B5DB9" w:rsidP="005476B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9F949C" wp14:editId="58302BA7">
                <wp:simplePos x="0" y="0"/>
                <wp:positionH relativeFrom="column">
                  <wp:posOffset>1320800</wp:posOffset>
                </wp:positionH>
                <wp:positionV relativeFrom="paragraph">
                  <wp:posOffset>430530</wp:posOffset>
                </wp:positionV>
                <wp:extent cx="2311400" cy="241300"/>
                <wp:effectExtent l="0" t="0" r="12700" b="25400"/>
                <wp:wrapNone/>
                <wp:docPr id="381887072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1400" cy="241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11AF10" id="Rectangle 10" o:spid="_x0000_s1026" style="position:absolute;margin-left:104pt;margin-top:33.9pt;width:182pt;height:1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" filled="f" strokecolor="#c00000" strokeweight="2pt"/>
            </w:pict>
          </mc:Fallback>
        </mc:AlternateContent>
      </w:r>
      <w:r w:rsidR="001A1DAC" w:rsidRPr="001A1DAC">
        <w:drawing>
          <wp:inline distT="0" distB="0" distL="0" distR="0" wp14:anchorId="47DD9F3E" wp14:editId="3DE04991">
            <wp:extent cx="3854648" cy="1314518"/>
            <wp:effectExtent l="0" t="0" r="0" b="0"/>
            <wp:docPr id="1157034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034194" name="Picture 1" descr="A screenshot of a computer&#10;&#10;Description automatically generated"/>
                    <pic:cNvPicPr/>
                  </pic:nvPicPr>
                  <pic:blipFill>
                    <a:blip r:embed="rId23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4648" cy="131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E4481" w14:textId="3A7CAC63" w:rsidR="00723B2A" w:rsidRDefault="00723B2A" w:rsidP="005476BC"/>
    <w:p w14:paraId="0CC549B9" w14:textId="705DE45C" w:rsidR="00723B2A" w:rsidRDefault="00723B2A" w:rsidP="005476BC">
      <w:r>
        <w:t xml:space="preserve">The URL of </w:t>
      </w:r>
      <w:r w:rsidR="00324D40" w:rsidRPr="003125CE">
        <w:rPr>
          <w:b/>
          <w:bCs/>
          <w:color w:val="FF0000"/>
          <w:sz w:val="28"/>
          <w:szCs w:val="28"/>
        </w:rPr>
        <w:t>index.html</w:t>
      </w:r>
      <w:r w:rsidR="00324D40" w:rsidRPr="003125CE">
        <w:rPr>
          <w:color w:val="FF0000"/>
        </w:rPr>
        <w:t xml:space="preserve"> </w:t>
      </w:r>
      <w:r w:rsidR="00324D40">
        <w:t>in the web page repository is</w:t>
      </w:r>
    </w:p>
    <w:p w14:paraId="4B7E0CDF" w14:textId="5BEE1E2A" w:rsidR="00324D40" w:rsidRDefault="009B5DB9" w:rsidP="005476B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595B79D" wp14:editId="47D089E5">
                <wp:simplePos x="0" y="0"/>
                <wp:positionH relativeFrom="column">
                  <wp:posOffset>1263650</wp:posOffset>
                </wp:positionH>
                <wp:positionV relativeFrom="paragraph">
                  <wp:posOffset>410845</wp:posOffset>
                </wp:positionV>
                <wp:extent cx="2311400" cy="241300"/>
                <wp:effectExtent l="0" t="0" r="12700" b="25400"/>
                <wp:wrapNone/>
                <wp:docPr id="1476951736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1400" cy="241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345964" id="Rectangle 10" o:spid="_x0000_s1026" style="position:absolute;margin-left:99.5pt;margin-top:32.35pt;width:182pt;height:1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" filled="f" strokecolor="#c00000" strokeweight="2pt"/>
            </w:pict>
          </mc:Fallback>
        </mc:AlternateContent>
      </w:r>
      <w:r w:rsidR="00BF6B90" w:rsidRPr="00BF6B90">
        <w:drawing>
          <wp:inline distT="0" distB="0" distL="0" distR="0" wp14:anchorId="4E800DEF" wp14:editId="135DABFA">
            <wp:extent cx="5943600" cy="3670300"/>
            <wp:effectExtent l="0" t="0" r="0" b="6350"/>
            <wp:docPr id="15844154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415459" name="Picture 1" descr="A screenshot of a computer&#10;&#10;Description automatically generated"/>
                    <pic:cNvPicPr/>
                  </pic:nvPicPr>
                  <pic:blipFill>
                    <a:blip r:embed="rId24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46286" w14:textId="77777777" w:rsidR="008B535C" w:rsidRDefault="008B535C" w:rsidP="005476BC"/>
    <w:p w14:paraId="62F9482C" w14:textId="77777777" w:rsidR="008B535C" w:rsidRDefault="008B535C" w:rsidP="005476BC"/>
    <w:p w14:paraId="36414E43" w14:textId="77777777" w:rsidR="003125CE" w:rsidRDefault="003125CE" w:rsidP="005476BC"/>
    <w:p w14:paraId="580D9FEB" w14:textId="672832D8" w:rsidR="003125CE" w:rsidRDefault="003125CE" w:rsidP="005476BC">
      <w:r>
        <w:t>If you want to view other files (such as</w:t>
      </w:r>
      <w:r w:rsidR="00677312">
        <w:t xml:space="preserve"> </w:t>
      </w:r>
      <w:r w:rsidR="00B42834" w:rsidRPr="00B42834">
        <w:rPr>
          <w:b/>
          <w:bCs/>
          <w:color w:val="FF0000"/>
        </w:rPr>
        <w:t>Ninjia-YAML.txt</w:t>
      </w:r>
      <w:r w:rsidR="00F942C8" w:rsidRPr="00F942C8">
        <w:t>), the</w:t>
      </w:r>
      <w:r w:rsidR="00601B7D">
        <w:t xml:space="preserve"> correct</w:t>
      </w:r>
      <w:r w:rsidR="00F942C8" w:rsidRPr="00F942C8">
        <w:t xml:space="preserve"> </w:t>
      </w:r>
      <w:r w:rsidR="00F942C8">
        <w:t xml:space="preserve">URL </w:t>
      </w:r>
      <w:r w:rsidR="00E42561">
        <w:t>(</w:t>
      </w:r>
      <w:r w:rsidR="00601B7D">
        <w:t>for viewing this file</w:t>
      </w:r>
      <w:r w:rsidR="00E42561">
        <w:t>)</w:t>
      </w:r>
      <w:r w:rsidR="00601B7D">
        <w:t xml:space="preserve"> is</w:t>
      </w:r>
    </w:p>
    <w:p w14:paraId="186DCE85" w14:textId="77777777" w:rsidR="00621EF2" w:rsidRDefault="00621EF2" w:rsidP="005476BC"/>
    <w:p w14:paraId="23858A3F" w14:textId="772D9F8B" w:rsidR="00324D40" w:rsidRDefault="00FF2334" w:rsidP="00621EF2">
      <w:pPr>
        <w:jc w:val="center"/>
        <w:rPr>
          <w:color w:val="FF0000"/>
          <w:sz w:val="36"/>
          <w:szCs w:val="36"/>
        </w:rPr>
      </w:pPr>
      <w:r w:rsidRPr="00FF2334">
        <w:rPr>
          <w:color w:val="7030A0"/>
          <w:sz w:val="36"/>
          <w:szCs w:val="36"/>
        </w:rPr>
        <w:t>https://</w:t>
      </w:r>
      <w:r w:rsidRPr="00FF2334">
        <w:rPr>
          <w:b/>
          <w:bCs/>
          <w:color w:val="7030A0"/>
          <w:sz w:val="36"/>
          <w:szCs w:val="36"/>
        </w:rPr>
        <w:t>pengdsci</w:t>
      </w:r>
      <w:r w:rsidRPr="00FF2334">
        <w:rPr>
          <w:color w:val="7030A0"/>
          <w:sz w:val="36"/>
          <w:szCs w:val="36"/>
        </w:rPr>
        <w:t>.github.</w:t>
      </w:r>
      <w:r w:rsidRPr="00FF2334">
        <w:rPr>
          <w:b/>
          <w:bCs/>
          <w:color w:val="7030A0"/>
          <w:sz w:val="36"/>
          <w:szCs w:val="36"/>
        </w:rPr>
        <w:t>io</w:t>
      </w:r>
      <w:r w:rsidRPr="00FF2334">
        <w:rPr>
          <w:color w:val="7030A0"/>
          <w:sz w:val="36"/>
          <w:szCs w:val="36"/>
        </w:rPr>
        <w:t>/</w:t>
      </w:r>
      <w:r w:rsidRPr="00FF2334">
        <w:rPr>
          <w:b/>
          <w:bCs/>
          <w:color w:val="7030A0"/>
          <w:sz w:val="36"/>
          <w:szCs w:val="36"/>
        </w:rPr>
        <w:t>chpeng</w:t>
      </w:r>
      <w:r w:rsidRPr="00FF2334">
        <w:rPr>
          <w:color w:val="7030A0"/>
          <w:sz w:val="36"/>
          <w:szCs w:val="36"/>
        </w:rPr>
        <w:t>/Ninjia-YAML.txt</w:t>
      </w:r>
    </w:p>
    <w:p w14:paraId="3E6621C4" w14:textId="49953E89" w:rsidR="00A071BA" w:rsidRDefault="00DD15CF" w:rsidP="005476BC">
      <w:pPr>
        <w:rPr>
          <w:rFonts w:ascii="Segoe UI" w:hAnsi="Segoe UI" w:cs="Segoe UI"/>
          <w:b/>
          <w:bCs/>
          <w:color w:val="0070C0"/>
          <w:sz w:val="21"/>
          <w:szCs w:val="21"/>
          <w:shd w:val="clear" w:color="auto" w:fill="F6F8FA"/>
        </w:rPr>
      </w:pPr>
      <w:r>
        <w:t>If you want to view a file in</w:t>
      </w:r>
      <w:r w:rsidR="004E61C1">
        <w:t xml:space="preserve"> a</w:t>
      </w:r>
      <w:r>
        <w:t xml:space="preserve"> folder within the web repo</w:t>
      </w:r>
      <w:r w:rsidR="009E7A60">
        <w:t>sitory</w:t>
      </w:r>
      <w:r w:rsidR="004E61C1">
        <w:t>.</w:t>
      </w:r>
      <w:r w:rsidR="009E7A60">
        <w:t xml:space="preserve"> </w:t>
      </w:r>
      <w:r w:rsidR="002068DF">
        <w:t xml:space="preserve">For example, </w:t>
      </w:r>
      <w:r w:rsidR="004E61C1">
        <w:t xml:space="preserve"> </w:t>
      </w:r>
      <w:r w:rsidR="004E61C1" w:rsidRPr="005048A9">
        <w:rPr>
          <w:rFonts w:ascii="Segoe UI" w:hAnsi="Segoe UI" w:cs="Segoe UI"/>
          <w:color w:val="0070C0"/>
          <w:sz w:val="21"/>
          <w:szCs w:val="21"/>
          <w:shd w:val="clear" w:color="auto" w:fill="F6F8FA"/>
        </w:rPr>
        <w:t>published-02.pdf</w:t>
      </w:r>
      <w:r w:rsidR="005048A9" w:rsidRPr="005048A9">
        <w:rPr>
          <w:rFonts w:ascii="Segoe UI" w:hAnsi="Segoe UI" w:cs="Segoe UI"/>
          <w:color w:val="0070C0"/>
          <w:sz w:val="21"/>
          <w:szCs w:val="21"/>
          <w:shd w:val="clear" w:color="auto" w:fill="F6F8FA"/>
        </w:rPr>
        <w:t xml:space="preserve"> </w:t>
      </w:r>
      <w:r w:rsidR="005048A9">
        <w:rPr>
          <w:rFonts w:ascii="Segoe UI" w:hAnsi="Segoe UI" w:cs="Segoe UI"/>
          <w:sz w:val="21"/>
          <w:szCs w:val="21"/>
          <w:shd w:val="clear" w:color="auto" w:fill="F6F8FA"/>
        </w:rPr>
        <w:t xml:space="preserve">in folder </w:t>
      </w:r>
      <w:proofErr w:type="spellStart"/>
      <w:r w:rsidR="005048A9" w:rsidRPr="001049A0">
        <w:rPr>
          <w:rFonts w:ascii="Segoe UI" w:hAnsi="Segoe UI" w:cs="Segoe UI"/>
          <w:b/>
          <w:bCs/>
          <w:color w:val="0070C0"/>
          <w:sz w:val="21"/>
          <w:szCs w:val="21"/>
          <w:shd w:val="clear" w:color="auto" w:fill="F6F8FA"/>
        </w:rPr>
        <w:t>proj</w:t>
      </w:r>
      <w:proofErr w:type="spellEnd"/>
    </w:p>
    <w:p w14:paraId="3AA741DA" w14:textId="719C02D7" w:rsidR="00FF2334" w:rsidRDefault="00D601AA" w:rsidP="001049A0">
      <w:pPr>
        <w:jc w:val="center"/>
        <w:rPr>
          <w:rFonts w:ascii="Segoe UI" w:hAnsi="Segoe UI" w:cs="Segoe UI"/>
          <w:color w:val="0070C0"/>
          <w:sz w:val="32"/>
          <w:szCs w:val="32"/>
          <w:shd w:val="clear" w:color="auto" w:fill="F6F8FA"/>
        </w:rPr>
      </w:pPr>
      <w:r w:rsidRPr="00D601AA">
        <w:rPr>
          <w:color w:val="7030A0"/>
          <w:sz w:val="32"/>
          <w:szCs w:val="32"/>
        </w:rPr>
        <w:t>https://</w:t>
      </w:r>
      <w:r w:rsidRPr="00D601AA">
        <w:rPr>
          <w:b/>
          <w:bCs/>
          <w:color w:val="7030A0"/>
          <w:sz w:val="32"/>
          <w:szCs w:val="32"/>
        </w:rPr>
        <w:t>pengdsci</w:t>
      </w:r>
      <w:r w:rsidRPr="00D601AA">
        <w:rPr>
          <w:color w:val="7030A0"/>
          <w:sz w:val="32"/>
          <w:szCs w:val="32"/>
        </w:rPr>
        <w:t>.github.</w:t>
      </w:r>
      <w:r w:rsidRPr="00D601AA">
        <w:rPr>
          <w:b/>
          <w:bCs/>
          <w:color w:val="7030A0"/>
          <w:sz w:val="32"/>
          <w:szCs w:val="32"/>
        </w:rPr>
        <w:t>io</w:t>
      </w:r>
      <w:r w:rsidRPr="00D601AA">
        <w:rPr>
          <w:color w:val="7030A0"/>
          <w:sz w:val="32"/>
          <w:szCs w:val="32"/>
        </w:rPr>
        <w:t>/</w:t>
      </w:r>
      <w:r w:rsidRPr="00D601AA">
        <w:rPr>
          <w:b/>
          <w:bCs/>
          <w:color w:val="7030A0"/>
          <w:sz w:val="32"/>
          <w:szCs w:val="32"/>
        </w:rPr>
        <w:t>chpeng</w:t>
      </w:r>
      <w:r w:rsidRPr="00D601AA">
        <w:rPr>
          <w:color w:val="7030A0"/>
          <w:sz w:val="32"/>
          <w:szCs w:val="32"/>
        </w:rPr>
        <w:t>/</w:t>
      </w:r>
      <w:r w:rsidRPr="00D601AA">
        <w:rPr>
          <w:color w:val="7030A0"/>
          <w:sz w:val="32"/>
          <w:szCs w:val="32"/>
        </w:rPr>
        <w:t>proj/</w:t>
      </w:r>
      <w:r w:rsidRPr="00D601AA">
        <w:rPr>
          <w:rFonts w:ascii="Segoe UI" w:hAnsi="Segoe UI" w:cs="Segoe UI"/>
          <w:color w:val="7030A0"/>
          <w:sz w:val="32"/>
          <w:szCs w:val="32"/>
          <w:shd w:val="clear" w:color="auto" w:fill="F6F8FA"/>
        </w:rPr>
        <w:t>published-02.pdf</w:t>
      </w:r>
    </w:p>
    <w:p w14:paraId="31CAF15E" w14:textId="77777777" w:rsidR="00D601AA" w:rsidRPr="00122C5B" w:rsidRDefault="00D601AA" w:rsidP="001049A0">
      <w:pPr>
        <w:jc w:val="center"/>
        <w:rPr>
          <w:rFonts w:ascii="Segoe UI" w:hAnsi="Segoe UI" w:cs="Segoe UI"/>
          <w:color w:val="0070C0"/>
          <w:sz w:val="16"/>
          <w:szCs w:val="16"/>
          <w:shd w:val="clear" w:color="auto" w:fill="F6F8FA"/>
        </w:rPr>
      </w:pPr>
    </w:p>
    <w:p w14:paraId="69523CE2" w14:textId="77777777" w:rsidR="00122C5B" w:rsidRDefault="00C83E41" w:rsidP="00C83E41">
      <w:pPr>
        <w:rPr>
          <w:rFonts w:ascii="Segoe UI" w:hAnsi="Segoe UI" w:cs="Segoe UI"/>
          <w:color w:val="0070C0"/>
          <w:sz w:val="32"/>
          <w:szCs w:val="32"/>
          <w:shd w:val="clear" w:color="auto" w:fill="F6F8FA"/>
        </w:rPr>
      </w:pPr>
      <w:r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In </w:t>
      </w:r>
      <w:r w:rsidR="000032BD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>g</w:t>
      </w:r>
      <w:r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eneral, </w:t>
      </w:r>
      <w:r w:rsidR="000032BD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the URL </w:t>
      </w:r>
      <w:r w:rsidR="002A7B98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of a file </w:t>
      </w:r>
      <w:r w:rsidR="000032BD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>i</w:t>
      </w:r>
      <w:r w:rsidR="002A7B98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n a configured GitHub repository has the following </w:t>
      </w:r>
      <w:r w:rsidR="008325E9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URL </w:t>
      </w:r>
      <w:r w:rsidR="002A7B98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structure </w:t>
      </w:r>
    </w:p>
    <w:p w14:paraId="6B524A2D" w14:textId="67C7714B" w:rsidR="00C83E41" w:rsidRDefault="000032BD" w:rsidP="00C83E41">
      <w:pPr>
        <w:rPr>
          <w:rFonts w:ascii="Segoe UI" w:hAnsi="Segoe UI" w:cs="Segoe UI"/>
          <w:color w:val="0070C0"/>
          <w:sz w:val="32"/>
          <w:szCs w:val="32"/>
          <w:shd w:val="clear" w:color="auto" w:fill="F6F8FA"/>
        </w:rPr>
      </w:pPr>
      <w:r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 </w:t>
      </w:r>
      <w:r w:rsidR="00C83E41">
        <w:rPr>
          <w:rFonts w:ascii="Segoe UI" w:hAnsi="Segoe UI" w:cs="Segoe UI"/>
          <w:color w:val="0070C0"/>
          <w:sz w:val="32"/>
          <w:szCs w:val="32"/>
          <w:shd w:val="clear" w:color="auto" w:fill="F6F8FA"/>
        </w:rPr>
        <w:t xml:space="preserve"> </w:t>
      </w:r>
    </w:p>
    <w:p w14:paraId="686D2062" w14:textId="243F3860" w:rsidR="008325E9" w:rsidRPr="008325E9" w:rsidRDefault="008325E9" w:rsidP="008325E9">
      <w:pPr>
        <w:shd w:val="clear" w:color="auto" w:fill="F2F2F2"/>
        <w:spacing w:before="150" w:after="150" w:line="240" w:lineRule="auto"/>
        <w:jc w:val="center"/>
        <w:textAlignment w:val="baseline"/>
        <w:outlineLvl w:val="1"/>
        <w:rPr>
          <w:rFonts w:ascii="Calibri" w:eastAsia="Times New Roman" w:hAnsi="Calibri" w:cs="Calibri"/>
          <w:b/>
          <w:bCs/>
          <w:color w:val="222222"/>
          <w:spacing w:val="-15"/>
          <w:sz w:val="48"/>
          <w:szCs w:val="48"/>
        </w:rPr>
      </w:pPr>
      <w:hyperlink w:history="1">
        <w:r w:rsidRPr="008325E9">
          <w:rPr>
            <w:rStyle w:val="Hyperlink"/>
            <w:rFonts w:ascii="Calibri" w:eastAsia="Times New Roman" w:hAnsi="Calibri" w:cs="Calibri"/>
            <w:b/>
            <w:bCs/>
            <w:spacing w:val="-15"/>
            <w:sz w:val="48"/>
            <w:szCs w:val="48"/>
          </w:rPr>
          <w:t>https://{userid}.github.io/</w:t>
        </w:r>
      </w:hyperlink>
      <w:r>
        <w:rPr>
          <w:rFonts w:ascii="Calibri" w:eastAsia="Times New Roman" w:hAnsi="Calibri" w:cs="Calibri"/>
          <w:b/>
          <w:bCs/>
          <w:color w:val="222222"/>
          <w:spacing w:val="-15"/>
          <w:sz w:val="48"/>
          <w:szCs w:val="48"/>
        </w:rPr>
        <w:t xml:space="preserve"> </w:t>
      </w:r>
      <w:r w:rsidRPr="008325E9">
        <w:rPr>
          <w:rFonts w:ascii="Calibri" w:eastAsia="Times New Roman" w:hAnsi="Calibri" w:cs="Calibri"/>
          <w:b/>
          <w:bCs/>
          <w:color w:val="FF0000"/>
          <w:spacing w:val="-15"/>
          <w:sz w:val="48"/>
          <w:szCs w:val="48"/>
        </w:rPr>
        <w:t>{</w:t>
      </w:r>
      <w:proofErr w:type="spellStart"/>
      <w:r w:rsidRPr="008325E9">
        <w:rPr>
          <w:rFonts w:ascii="Calibri" w:eastAsia="Times New Roman" w:hAnsi="Calibri" w:cs="Calibri"/>
          <w:b/>
          <w:bCs/>
          <w:color w:val="FF0000"/>
          <w:spacing w:val="-15"/>
          <w:sz w:val="48"/>
          <w:szCs w:val="48"/>
        </w:rPr>
        <w:t>reponame</w:t>
      </w:r>
      <w:proofErr w:type="spellEnd"/>
      <w:r w:rsidRPr="008325E9">
        <w:rPr>
          <w:rFonts w:ascii="Calibri" w:eastAsia="Times New Roman" w:hAnsi="Calibri" w:cs="Calibri"/>
          <w:b/>
          <w:bCs/>
          <w:color w:val="FF0000"/>
          <w:spacing w:val="-15"/>
          <w:sz w:val="48"/>
          <w:szCs w:val="48"/>
        </w:rPr>
        <w:t>}</w:t>
      </w:r>
      <w:r w:rsidR="00ED79EC">
        <w:rPr>
          <w:rFonts w:ascii="Calibri" w:eastAsia="Times New Roman" w:hAnsi="Calibri" w:cs="Calibri"/>
          <w:b/>
          <w:bCs/>
          <w:color w:val="FF0000"/>
          <w:spacing w:val="-15"/>
          <w:sz w:val="48"/>
          <w:szCs w:val="48"/>
        </w:rPr>
        <w:t>/</w:t>
      </w:r>
      <w:r w:rsidR="00ED79EC" w:rsidRPr="00ED79EC">
        <w:rPr>
          <w:rFonts w:ascii="Calibri" w:eastAsia="Times New Roman" w:hAnsi="Calibri" w:cs="Calibri"/>
          <w:b/>
          <w:bCs/>
          <w:color w:val="002060"/>
          <w:spacing w:val="-15"/>
          <w:sz w:val="48"/>
          <w:szCs w:val="48"/>
        </w:rPr>
        <w:t>filename</w:t>
      </w:r>
    </w:p>
    <w:p w14:paraId="5C07D7D4" w14:textId="77777777" w:rsidR="00FF2334" w:rsidRDefault="00FF2334" w:rsidP="001049A0">
      <w:pPr>
        <w:jc w:val="center"/>
        <w:rPr>
          <w:rFonts w:ascii="Segoe UI" w:hAnsi="Segoe UI" w:cs="Segoe UI"/>
          <w:color w:val="0070C0"/>
          <w:sz w:val="32"/>
          <w:szCs w:val="32"/>
          <w:shd w:val="clear" w:color="auto" w:fill="F6F8FA"/>
        </w:rPr>
      </w:pPr>
    </w:p>
    <w:p w14:paraId="77DCD80E" w14:textId="75578C1E" w:rsidR="001049A0" w:rsidRDefault="001049A0" w:rsidP="001049A0">
      <w:pPr>
        <w:jc w:val="center"/>
        <w:rPr>
          <w:color w:val="7030A0"/>
          <w:sz w:val="32"/>
          <w:szCs w:val="32"/>
        </w:rPr>
      </w:pPr>
      <w:r w:rsidRPr="00B871F1">
        <w:rPr>
          <w:color w:val="7030A0"/>
          <w:sz w:val="32"/>
          <w:szCs w:val="32"/>
        </w:rPr>
        <w:t xml:space="preserve"> </w:t>
      </w:r>
    </w:p>
    <w:p w14:paraId="1D523212" w14:textId="77777777" w:rsidR="00FF2334" w:rsidRPr="00B871F1" w:rsidRDefault="00FF2334" w:rsidP="001049A0">
      <w:pPr>
        <w:jc w:val="center"/>
        <w:rPr>
          <w:color w:val="7030A0"/>
          <w:sz w:val="32"/>
          <w:szCs w:val="32"/>
        </w:rPr>
      </w:pPr>
    </w:p>
    <w:p w14:paraId="728F9EF1" w14:textId="77777777" w:rsidR="00B871F1" w:rsidRPr="00B42834" w:rsidRDefault="00B871F1" w:rsidP="001049A0">
      <w:pPr>
        <w:jc w:val="center"/>
        <w:rPr>
          <w:color w:val="7030A0"/>
          <w:sz w:val="36"/>
          <w:szCs w:val="36"/>
        </w:rPr>
      </w:pPr>
    </w:p>
    <w:p w14:paraId="7909D2F5" w14:textId="6E597CE8" w:rsidR="001049A0" w:rsidRPr="00B42834" w:rsidRDefault="001049A0" w:rsidP="001049A0">
      <w:pPr>
        <w:jc w:val="center"/>
        <w:rPr>
          <w:color w:val="7030A0"/>
          <w:sz w:val="36"/>
          <w:szCs w:val="36"/>
        </w:rPr>
      </w:pPr>
    </w:p>
    <w:p w14:paraId="20028A78" w14:textId="77777777" w:rsidR="001049A0" w:rsidRDefault="001049A0" w:rsidP="005476BC"/>
    <w:p w14:paraId="07BDEB2B" w14:textId="77777777" w:rsidR="00A071BA" w:rsidRDefault="00A071BA" w:rsidP="005476BC"/>
    <w:p w14:paraId="66003D32" w14:textId="77777777" w:rsidR="00A071BA" w:rsidRDefault="00A071BA" w:rsidP="005476BC"/>
    <w:p w14:paraId="4106AF55" w14:textId="77777777" w:rsidR="00A071BA" w:rsidRDefault="00A071BA" w:rsidP="005476BC"/>
    <w:p w14:paraId="76DB2C99" w14:textId="299AD46A" w:rsidR="008C774C" w:rsidRDefault="00550278" w:rsidP="009B1360">
      <w:pPr>
        <w:ind w:hanging="990"/>
      </w:pPr>
      <w:r w:rsidRPr="00550278">
        <w:rPr>
          <w:noProof/>
        </w:rPr>
        <w:drawing>
          <wp:inline distT="0" distB="0" distL="0" distR="0" wp14:anchorId="64415B42" wp14:editId="269EF047">
            <wp:extent cx="7029450" cy="781050"/>
            <wp:effectExtent l="0" t="0" r="0" b="0"/>
            <wp:docPr id="940452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45261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265432" cy="80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774C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5ED9C6" w14:textId="77777777" w:rsidR="005640B6" w:rsidRDefault="005640B6" w:rsidP="006F5FE7">
      <w:pPr>
        <w:spacing w:after="0" w:line="240" w:lineRule="auto"/>
      </w:pPr>
      <w:r>
        <w:separator/>
      </w:r>
    </w:p>
  </w:endnote>
  <w:endnote w:type="continuationSeparator" w:id="0">
    <w:p w14:paraId="3F118267" w14:textId="77777777" w:rsidR="005640B6" w:rsidRDefault="005640B6" w:rsidP="006F5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126054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7469F95" w14:textId="378EED85" w:rsidR="006F5FE7" w:rsidRDefault="006F5FE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F5249D" w14:textId="77777777" w:rsidR="006F5FE7" w:rsidRDefault="006F5F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C7762" w14:textId="77777777" w:rsidR="005640B6" w:rsidRDefault="005640B6" w:rsidP="006F5FE7">
      <w:pPr>
        <w:spacing w:after="0" w:line="240" w:lineRule="auto"/>
      </w:pPr>
      <w:r>
        <w:separator/>
      </w:r>
    </w:p>
  </w:footnote>
  <w:footnote w:type="continuationSeparator" w:id="0">
    <w:p w14:paraId="2F02C928" w14:textId="77777777" w:rsidR="005640B6" w:rsidRDefault="005640B6" w:rsidP="006F5FE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zE0NbUAIkNDSyUdpeDU4uLM/DyQAsNaAGw0upEsAAAA"/>
  </w:docVars>
  <w:rsids>
    <w:rsidRoot w:val="001D7E1B"/>
    <w:rsid w:val="000032BD"/>
    <w:rsid w:val="00025931"/>
    <w:rsid w:val="000655D0"/>
    <w:rsid w:val="000A6D3F"/>
    <w:rsid w:val="000B26B6"/>
    <w:rsid w:val="000F0850"/>
    <w:rsid w:val="0010491C"/>
    <w:rsid w:val="001049A0"/>
    <w:rsid w:val="00122C5B"/>
    <w:rsid w:val="00131A0C"/>
    <w:rsid w:val="0019220F"/>
    <w:rsid w:val="001A1DAC"/>
    <w:rsid w:val="001A6C3E"/>
    <w:rsid w:val="001C318F"/>
    <w:rsid w:val="001D7E1B"/>
    <w:rsid w:val="001F4E90"/>
    <w:rsid w:val="00205FE2"/>
    <w:rsid w:val="002068DF"/>
    <w:rsid w:val="00280801"/>
    <w:rsid w:val="002A6A4D"/>
    <w:rsid w:val="002A7B98"/>
    <w:rsid w:val="002D18B8"/>
    <w:rsid w:val="002E2DB7"/>
    <w:rsid w:val="00307522"/>
    <w:rsid w:val="003125CE"/>
    <w:rsid w:val="00324D40"/>
    <w:rsid w:val="00347C75"/>
    <w:rsid w:val="00377839"/>
    <w:rsid w:val="0038079E"/>
    <w:rsid w:val="003A14D8"/>
    <w:rsid w:val="003A45E7"/>
    <w:rsid w:val="003F22F7"/>
    <w:rsid w:val="00402007"/>
    <w:rsid w:val="004145DE"/>
    <w:rsid w:val="00451AD4"/>
    <w:rsid w:val="00460654"/>
    <w:rsid w:val="00474A4C"/>
    <w:rsid w:val="004A50E3"/>
    <w:rsid w:val="004C40C3"/>
    <w:rsid w:val="004E61C1"/>
    <w:rsid w:val="005048A9"/>
    <w:rsid w:val="005476BC"/>
    <w:rsid w:val="00550278"/>
    <w:rsid w:val="005640B6"/>
    <w:rsid w:val="005E547B"/>
    <w:rsid w:val="00601B7D"/>
    <w:rsid w:val="00621EF2"/>
    <w:rsid w:val="00633039"/>
    <w:rsid w:val="00666B07"/>
    <w:rsid w:val="00677312"/>
    <w:rsid w:val="006B6753"/>
    <w:rsid w:val="006F5FE7"/>
    <w:rsid w:val="007078F1"/>
    <w:rsid w:val="00723B2A"/>
    <w:rsid w:val="007924E0"/>
    <w:rsid w:val="008041EE"/>
    <w:rsid w:val="00822C45"/>
    <w:rsid w:val="008325E9"/>
    <w:rsid w:val="0084037C"/>
    <w:rsid w:val="00872751"/>
    <w:rsid w:val="008B535C"/>
    <w:rsid w:val="008C774C"/>
    <w:rsid w:val="008E666B"/>
    <w:rsid w:val="00911878"/>
    <w:rsid w:val="009B1360"/>
    <w:rsid w:val="009B5DB9"/>
    <w:rsid w:val="009D6DB9"/>
    <w:rsid w:val="009E1763"/>
    <w:rsid w:val="009E6326"/>
    <w:rsid w:val="009E7A60"/>
    <w:rsid w:val="00A071BA"/>
    <w:rsid w:val="00A61EEA"/>
    <w:rsid w:val="00A84BA6"/>
    <w:rsid w:val="00B0374E"/>
    <w:rsid w:val="00B04BD8"/>
    <w:rsid w:val="00B24112"/>
    <w:rsid w:val="00B42022"/>
    <w:rsid w:val="00B42834"/>
    <w:rsid w:val="00B871F1"/>
    <w:rsid w:val="00BF6B90"/>
    <w:rsid w:val="00C043C5"/>
    <w:rsid w:val="00C81385"/>
    <w:rsid w:val="00C83E41"/>
    <w:rsid w:val="00C96184"/>
    <w:rsid w:val="00CD6472"/>
    <w:rsid w:val="00D11F75"/>
    <w:rsid w:val="00D516CA"/>
    <w:rsid w:val="00D601AA"/>
    <w:rsid w:val="00DB7F7C"/>
    <w:rsid w:val="00DC25EA"/>
    <w:rsid w:val="00DD15CF"/>
    <w:rsid w:val="00DD2E19"/>
    <w:rsid w:val="00E02F3E"/>
    <w:rsid w:val="00E42561"/>
    <w:rsid w:val="00E64082"/>
    <w:rsid w:val="00ED79EC"/>
    <w:rsid w:val="00F60B86"/>
    <w:rsid w:val="00F62142"/>
    <w:rsid w:val="00F942C8"/>
    <w:rsid w:val="00FF2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B7F54"/>
  <w15:chartTrackingRefBased/>
  <w15:docId w15:val="{9223E161-DBF2-4824-A8AE-7EDF2274F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9A0"/>
  </w:style>
  <w:style w:type="paragraph" w:styleId="Heading2">
    <w:name w:val="heading 2"/>
    <w:basedOn w:val="Normal"/>
    <w:link w:val="Heading2Char"/>
    <w:uiPriority w:val="9"/>
    <w:qFormat/>
    <w:rsid w:val="008325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5F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5FE7"/>
  </w:style>
  <w:style w:type="paragraph" w:styleId="Footer">
    <w:name w:val="footer"/>
    <w:basedOn w:val="Normal"/>
    <w:link w:val="FooterChar"/>
    <w:uiPriority w:val="99"/>
    <w:unhideWhenUsed/>
    <w:rsid w:val="006F5F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5FE7"/>
  </w:style>
  <w:style w:type="character" w:styleId="Hyperlink">
    <w:name w:val="Hyperlink"/>
    <w:basedOn w:val="DefaultParagraphFont"/>
    <w:uiPriority w:val="99"/>
    <w:unhideWhenUsed/>
    <w:rsid w:val="00621EF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1EF2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325E9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01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10-10T00:24:00Z</cp:lastPrinted>
  <dcterms:created xsi:type="dcterms:W3CDTF">2024-10-10T00:24:00Z</dcterms:created>
  <dcterms:modified xsi:type="dcterms:W3CDTF">2024-10-10T00:24:00Z</dcterms:modified>
</cp:coreProperties>
</file>